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47C6B" w:rsidRDefault="00547C6B" w:rsidP="00547C6B">
      <w:r>
        <w:t>Personal Project: Advertisement Service</w:t>
      </w:r>
    </w:p>
    <w:p w:rsidR="00547C6B" w:rsidRDefault="00547C6B" w:rsidP="00547C6B">
      <w:r w:rsidRPr="004404F1">
        <w:rPr>
          <w:noProof/>
        </w:rPr>
        <w:drawing>
          <wp:inline distT="0" distB="0" distL="0" distR="0" wp14:anchorId="7873E50C" wp14:editId="1126F759">
            <wp:extent cx="5943600" cy="3343311"/>
            <wp:effectExtent l="0" t="0" r="0" b="9525"/>
            <wp:docPr id="3" name="Picture 3" descr="C:\Users\drago\OneDrive\Pictures\스크린샷\스크린샷(72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drago\OneDrive\Pictures\스크린샷\스크린샷(72).pn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3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404F1">
        <w:rPr>
          <w:noProof/>
        </w:rPr>
        <w:drawing>
          <wp:inline distT="0" distB="0" distL="0" distR="0" wp14:anchorId="1EEBB9B9" wp14:editId="54409E03">
            <wp:extent cx="6285653" cy="3535680"/>
            <wp:effectExtent l="0" t="0" r="1270" b="7620"/>
            <wp:docPr id="7" name="Picture 7" descr="C:\Users\drago\OneDrive\Pictures\스크린샷\스크린샷(76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drago\OneDrive\Pictures\스크린샷\스크린샷(76)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3128" cy="3545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404F1">
        <w:rPr>
          <w:noProof/>
        </w:rPr>
        <w:lastRenderedPageBreak/>
        <w:drawing>
          <wp:inline distT="0" distB="0" distL="0" distR="0" wp14:anchorId="4DFAAE95" wp14:editId="25086DA3">
            <wp:extent cx="6271085" cy="3885565"/>
            <wp:effectExtent l="0" t="0" r="0" b="635"/>
            <wp:docPr id="6" name="Picture 6" descr="C:\Users\drago\OneDrive\Pictures\스크린샷\스크린샷(75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drago\OneDrive\Pictures\스크린샷\스크린샷(75)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12945" cy="39115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404F1">
        <w:rPr>
          <w:noProof/>
        </w:rPr>
        <w:drawing>
          <wp:inline distT="0" distB="0" distL="0" distR="0" wp14:anchorId="4F62C215" wp14:editId="1ABC7E7E">
            <wp:extent cx="6583114" cy="3703002"/>
            <wp:effectExtent l="0" t="0" r="8255" b="0"/>
            <wp:docPr id="5" name="Picture 5" descr="C:\Users\drago\OneDrive\Pictures\스크린샷\스크린샷(74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drago\OneDrive\Pictures\스크린샷\스크린샷(74)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05535" cy="37156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404F1">
        <w:rPr>
          <w:noProof/>
        </w:rPr>
        <w:lastRenderedPageBreak/>
        <w:drawing>
          <wp:inline distT="0" distB="0" distL="0" distR="0" wp14:anchorId="4C4D599A" wp14:editId="4E733AC4">
            <wp:extent cx="6537958" cy="3677602"/>
            <wp:effectExtent l="0" t="0" r="0" b="0"/>
            <wp:docPr id="4" name="Picture 4" descr="C:\Users\drago\OneDrive\Pictures\스크린샷\스크린샷(73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drago\OneDrive\Pictures\스크린샷\스크린샷(73)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58866" cy="36893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404F1">
        <w:rPr>
          <w:noProof/>
        </w:rPr>
        <w:drawing>
          <wp:inline distT="0" distB="0" distL="0" distR="0" wp14:anchorId="35A25888" wp14:editId="302B1F64">
            <wp:extent cx="6566744" cy="3693794"/>
            <wp:effectExtent l="0" t="0" r="5715" b="2540"/>
            <wp:docPr id="2" name="Picture 2" descr="C:\Users\drago\OneDrive\Pictures\스크린샷\스크린샷(77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drago\OneDrive\Pictures\스크린샷\스크린샷(77)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4308" cy="37205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47C6B" w:rsidRDefault="00547C6B" w:rsidP="00547C6B"/>
    <w:p w:rsidR="00547C6B" w:rsidRDefault="00547C6B" w:rsidP="00547C6B">
      <w:bookmarkStart w:id="0" w:name="_GoBack"/>
      <w:bookmarkEnd w:id="0"/>
    </w:p>
    <w:sectPr w:rsidR="00547C6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lgun Gothic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0t7SwNDA1MTAxMjdU0lEKTi0uzszPAykwqgUAXPSCeiwAAAA="/>
  </w:docVars>
  <w:rsids>
    <w:rsidRoot w:val="004404F1"/>
    <w:rsid w:val="004404F1"/>
    <w:rsid w:val="00547C6B"/>
    <w:rsid w:val="006B650A"/>
    <w:rsid w:val="007024FC"/>
    <w:rsid w:val="008B5B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1B73D1D-16AB-4F33-9827-232372DDD1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CA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</Words>
  <Characters>4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김용국</dc:creator>
  <cp:keywords/>
  <dc:description/>
  <cp:lastModifiedBy>김용국</cp:lastModifiedBy>
  <cp:revision>2</cp:revision>
  <dcterms:created xsi:type="dcterms:W3CDTF">2017-11-01T03:40:00Z</dcterms:created>
  <dcterms:modified xsi:type="dcterms:W3CDTF">2017-11-01T03:40:00Z</dcterms:modified>
</cp:coreProperties>
</file>